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761ED" w:rsidRPr="009B14A6" w:rsidRDefault="002761ED" w:rsidP="00D51935">
      <w:pPr>
        <w:shd w:val="clear" w:color="auto" w:fill="FFFFFF"/>
        <w:spacing w:after="135" w:line="312" w:lineRule="atLeast"/>
        <w:textAlignment w:val="baseline"/>
        <w:outlineLvl w:val="3"/>
        <w:rPr>
          <w:rFonts w:ascii="Times New Roman" w:hAnsi="Times New Roman" w:cs="Times New Roman"/>
          <w:sz w:val="24"/>
          <w:szCs w:val="24"/>
        </w:rPr>
      </w:pPr>
    </w:p>
    <w:p w:rsidR="006D6CE6" w:rsidRPr="006D6CE6" w:rsidRDefault="006D6CE6" w:rsidP="00D51935">
      <w:pPr>
        <w:shd w:val="clear" w:color="auto" w:fill="FFFFFF"/>
        <w:spacing w:after="135" w:line="312" w:lineRule="atLeast"/>
        <w:textAlignment w:val="baseline"/>
        <w:outlineLvl w:val="3"/>
        <w:rPr>
          <w:rFonts w:ascii="Times New Roman" w:hAnsi="Times New Roman" w:cs="Times New Roman"/>
          <w:sz w:val="24"/>
          <w:szCs w:val="24"/>
          <w:u w:val="single"/>
        </w:rPr>
      </w:pPr>
      <w:r w:rsidRPr="006D6CE6">
        <w:rPr>
          <w:rFonts w:ascii="Times New Roman" w:hAnsi="Times New Roman" w:cs="Times New Roman"/>
          <w:sz w:val="24"/>
          <w:szCs w:val="24"/>
          <w:u w:val="single"/>
        </w:rPr>
        <w:t xml:space="preserve">BODY </w:t>
      </w:r>
    </w:p>
    <w:p w:rsidR="00D51935" w:rsidRPr="009B14A6" w:rsidRDefault="00D51935" w:rsidP="00D51935">
      <w:pPr>
        <w:shd w:val="clear" w:color="auto" w:fill="FFFFFF"/>
        <w:spacing w:after="135" w:line="312" w:lineRule="atLeast"/>
        <w:textAlignment w:val="baseline"/>
        <w:outlineLvl w:val="3"/>
        <w:rPr>
          <w:rFonts w:ascii="Times New Roman" w:hAnsi="Times New Roman" w:cs="Times New Roman"/>
          <w:sz w:val="24"/>
          <w:szCs w:val="24"/>
        </w:rPr>
      </w:pPr>
      <w:r w:rsidRPr="009B14A6">
        <w:rPr>
          <w:rFonts w:ascii="Times New Roman" w:hAnsi="Times New Roman" w:cs="Times New Roman"/>
          <w:sz w:val="24"/>
          <w:szCs w:val="24"/>
        </w:rPr>
        <w:t>REGENERATIVE BODY TREATMENT</w:t>
      </w:r>
    </w:p>
    <w:p w:rsidR="002761ED" w:rsidRPr="009B14A6" w:rsidRDefault="002761ED" w:rsidP="00D51935">
      <w:pPr>
        <w:shd w:val="clear" w:color="auto" w:fill="FFFFFF"/>
        <w:spacing w:after="135" w:line="312" w:lineRule="atLeast"/>
        <w:textAlignment w:val="baseline"/>
        <w:outlineLvl w:val="3"/>
        <w:rPr>
          <w:rFonts w:ascii="Times New Roman" w:hAnsi="Times New Roman" w:cs="Times New Roman"/>
          <w:color w:val="FF0000"/>
          <w:sz w:val="24"/>
          <w:szCs w:val="24"/>
        </w:rPr>
      </w:pPr>
      <w:r w:rsidRPr="009B14A6">
        <w:rPr>
          <w:rFonts w:ascii="Times New Roman" w:hAnsi="Times New Roman" w:cs="Times New Roman"/>
          <w:color w:val="FF0000"/>
          <w:sz w:val="24"/>
          <w:szCs w:val="24"/>
        </w:rPr>
        <w:t>PCA Peel exfoliates, smoothes, and brightens to improve skin tone and texture.</w:t>
      </w:r>
    </w:p>
    <w:p w:rsidR="00D51935" w:rsidRPr="009B14A6" w:rsidRDefault="00D51935" w:rsidP="00D51935">
      <w:pPr>
        <w:shd w:val="clear" w:color="auto" w:fill="FFFFFF"/>
        <w:spacing w:after="135" w:line="312" w:lineRule="atLeast"/>
        <w:textAlignment w:val="baseline"/>
        <w:outlineLvl w:val="3"/>
        <w:rPr>
          <w:rFonts w:ascii="Times New Roman" w:hAnsi="Times New Roman" w:cs="Times New Roman"/>
          <w:sz w:val="24"/>
          <w:szCs w:val="24"/>
        </w:rPr>
      </w:pPr>
      <w:r w:rsidRPr="009B14A6">
        <w:rPr>
          <w:rFonts w:ascii="Times New Roman" w:hAnsi="Times New Roman" w:cs="Times New Roman"/>
          <w:sz w:val="24"/>
          <w:szCs w:val="24"/>
        </w:rPr>
        <w:t>FACE AND BODY WRAP</w:t>
      </w:r>
    </w:p>
    <w:p w:rsidR="002761ED" w:rsidRPr="009B14A6" w:rsidRDefault="002761ED" w:rsidP="00D51935">
      <w:pPr>
        <w:shd w:val="clear" w:color="auto" w:fill="FFFFFF"/>
        <w:spacing w:after="300" w:line="240" w:lineRule="auto"/>
        <w:textAlignment w:val="baseline"/>
        <w:rPr>
          <w:rFonts w:ascii="Times New Roman" w:hAnsi="Times New Roman" w:cs="Times New Roman"/>
          <w:color w:val="FF0000"/>
          <w:sz w:val="24"/>
          <w:szCs w:val="24"/>
        </w:rPr>
      </w:pPr>
      <w:proofErr w:type="spellStart"/>
      <w:r w:rsidRPr="009B14A6">
        <w:rPr>
          <w:rFonts w:ascii="Times New Roman" w:hAnsi="Times New Roman" w:cs="Times New Roman"/>
          <w:color w:val="FF0000"/>
          <w:sz w:val="24"/>
          <w:szCs w:val="24"/>
        </w:rPr>
        <w:t>Environ’s</w:t>
      </w:r>
      <w:proofErr w:type="spellEnd"/>
      <w:r w:rsidRPr="009B14A6">
        <w:rPr>
          <w:rFonts w:ascii="Times New Roman" w:hAnsi="Times New Roman" w:cs="Times New Roman"/>
          <w:color w:val="FF0000"/>
          <w:sz w:val="24"/>
          <w:szCs w:val="24"/>
        </w:rPr>
        <w:t xml:space="preserve"> vitamin therapy facial + full body scrub &amp; detox for total body pampering.</w:t>
      </w:r>
    </w:p>
    <w:p w:rsidR="00D51935" w:rsidRPr="009B14A6" w:rsidRDefault="00D51935" w:rsidP="00D51935">
      <w:pPr>
        <w:shd w:val="clear" w:color="auto" w:fill="FFFFFF"/>
        <w:spacing w:after="135" w:line="312" w:lineRule="atLeast"/>
        <w:textAlignment w:val="baseline"/>
        <w:outlineLvl w:val="3"/>
        <w:rPr>
          <w:rFonts w:ascii="Times New Roman" w:hAnsi="Times New Roman" w:cs="Times New Roman"/>
          <w:sz w:val="24"/>
          <w:szCs w:val="24"/>
        </w:rPr>
      </w:pPr>
      <w:r w:rsidRPr="009B14A6">
        <w:rPr>
          <w:rFonts w:ascii="Times New Roman" w:hAnsi="Times New Roman" w:cs="Times New Roman"/>
          <w:sz w:val="24"/>
          <w:szCs w:val="24"/>
        </w:rPr>
        <w:t>COFFEE AND CLAY DETOX BODY TREATMENT</w:t>
      </w:r>
    </w:p>
    <w:p w:rsidR="002761ED" w:rsidRPr="009B14A6" w:rsidRDefault="002761ED" w:rsidP="00D51935">
      <w:pPr>
        <w:shd w:val="clear" w:color="auto" w:fill="FFFFFF"/>
        <w:spacing w:after="300" w:line="240" w:lineRule="auto"/>
        <w:textAlignment w:val="baseline"/>
        <w:rPr>
          <w:rFonts w:ascii="Times New Roman" w:hAnsi="Times New Roman" w:cs="Times New Roman"/>
          <w:color w:val="FF0000"/>
          <w:sz w:val="24"/>
          <w:szCs w:val="24"/>
        </w:rPr>
      </w:pPr>
      <w:r w:rsidRPr="009B14A6">
        <w:rPr>
          <w:rFonts w:ascii="Times New Roman" w:hAnsi="Times New Roman" w:cs="Times New Roman"/>
          <w:color w:val="FF0000"/>
          <w:sz w:val="24"/>
          <w:szCs w:val="24"/>
        </w:rPr>
        <w:t>Coffee and Clay body treatment + Environs’ vitamin oils for nourished, glowing skin.</w:t>
      </w:r>
    </w:p>
    <w:p w:rsidR="00D51935" w:rsidRPr="009B14A6" w:rsidRDefault="00D51935" w:rsidP="00D51935">
      <w:pPr>
        <w:shd w:val="clear" w:color="auto" w:fill="FFFFFF"/>
        <w:spacing w:after="135" w:line="312" w:lineRule="atLeast"/>
        <w:textAlignment w:val="baseline"/>
        <w:outlineLvl w:val="3"/>
        <w:rPr>
          <w:rFonts w:ascii="Times New Roman" w:hAnsi="Times New Roman" w:cs="Times New Roman"/>
          <w:sz w:val="24"/>
          <w:szCs w:val="24"/>
        </w:rPr>
      </w:pPr>
      <w:r w:rsidRPr="009B14A6">
        <w:rPr>
          <w:rFonts w:ascii="Times New Roman" w:hAnsi="Times New Roman" w:cs="Times New Roman"/>
          <w:sz w:val="24"/>
          <w:szCs w:val="24"/>
        </w:rPr>
        <w:t>ROSEMARY CITRON SEA SALT SCRUB</w:t>
      </w:r>
    </w:p>
    <w:p w:rsidR="002761ED" w:rsidRPr="009B14A6" w:rsidRDefault="002761ED" w:rsidP="00D51935">
      <w:pPr>
        <w:shd w:val="clear" w:color="auto" w:fill="FFFFFF"/>
        <w:spacing w:after="300" w:line="240" w:lineRule="auto"/>
        <w:textAlignment w:val="baseline"/>
        <w:rPr>
          <w:rFonts w:ascii="Times New Roman" w:hAnsi="Times New Roman" w:cs="Times New Roman"/>
          <w:color w:val="FF0000"/>
          <w:sz w:val="24"/>
          <w:szCs w:val="24"/>
        </w:rPr>
      </w:pPr>
      <w:r w:rsidRPr="009B14A6">
        <w:rPr>
          <w:rFonts w:ascii="Times New Roman" w:hAnsi="Times New Roman" w:cs="Times New Roman"/>
          <w:color w:val="FF0000"/>
          <w:sz w:val="24"/>
          <w:szCs w:val="24"/>
        </w:rPr>
        <w:t>Body treatment to exfoliate &amp; hydrate with mineral rich sea salts + Rosemary &amp; Citrus oils</w:t>
      </w:r>
    </w:p>
    <w:p w:rsidR="00D51935" w:rsidRPr="009B14A6" w:rsidRDefault="00D51935" w:rsidP="00D51935">
      <w:pPr>
        <w:shd w:val="clear" w:color="auto" w:fill="FFFFFF"/>
        <w:spacing w:after="135" w:line="312" w:lineRule="atLeast"/>
        <w:textAlignment w:val="baseline"/>
        <w:outlineLvl w:val="3"/>
        <w:rPr>
          <w:rFonts w:ascii="Times New Roman" w:hAnsi="Times New Roman" w:cs="Times New Roman"/>
          <w:sz w:val="24"/>
          <w:szCs w:val="24"/>
        </w:rPr>
      </w:pPr>
      <w:r w:rsidRPr="009B14A6">
        <w:rPr>
          <w:rFonts w:ascii="Times New Roman" w:hAnsi="Times New Roman" w:cs="Times New Roman"/>
          <w:sz w:val="24"/>
          <w:szCs w:val="24"/>
        </w:rPr>
        <w:t>FLAWLESS AIRBRUSH TAN</w:t>
      </w:r>
    </w:p>
    <w:p w:rsidR="00D51935" w:rsidRPr="009B14A6" w:rsidRDefault="00D51935" w:rsidP="00D51935">
      <w:pPr>
        <w:shd w:val="clear" w:color="auto" w:fill="FFFFFF"/>
        <w:spacing w:after="300" w:line="240" w:lineRule="auto"/>
        <w:textAlignment w:val="baseline"/>
        <w:rPr>
          <w:rFonts w:ascii="Times New Roman" w:hAnsi="Times New Roman" w:cs="Times New Roman"/>
          <w:color w:val="FF0000"/>
          <w:sz w:val="24"/>
          <w:szCs w:val="24"/>
        </w:rPr>
      </w:pPr>
      <w:r w:rsidRPr="009B14A6">
        <w:rPr>
          <w:rFonts w:ascii="Times New Roman" w:hAnsi="Times New Roman" w:cs="Times New Roman"/>
          <w:color w:val="FF0000"/>
          <w:sz w:val="24"/>
          <w:szCs w:val="24"/>
        </w:rPr>
        <w:t xml:space="preserve">Our technicians will skillfully apply a flawless spray </w:t>
      </w:r>
      <w:r w:rsidR="009B14A6" w:rsidRPr="009B14A6">
        <w:rPr>
          <w:rFonts w:ascii="Times New Roman" w:hAnsi="Times New Roman" w:cs="Times New Roman"/>
          <w:color w:val="FF0000"/>
          <w:sz w:val="24"/>
          <w:szCs w:val="24"/>
        </w:rPr>
        <w:t>tan that</w:t>
      </w:r>
      <w:r w:rsidRPr="009B14A6">
        <w:rPr>
          <w:rFonts w:ascii="Times New Roman" w:hAnsi="Times New Roman" w:cs="Times New Roman"/>
          <w:color w:val="FF0000"/>
          <w:sz w:val="24"/>
          <w:szCs w:val="24"/>
        </w:rPr>
        <w:t xml:space="preserve"> gives a perfect glow</w:t>
      </w:r>
      <w:r w:rsidR="009B14A6" w:rsidRPr="009B14A6">
        <w:rPr>
          <w:rFonts w:ascii="Times New Roman" w:hAnsi="Times New Roman" w:cs="Times New Roman"/>
          <w:color w:val="FF0000"/>
          <w:sz w:val="24"/>
          <w:szCs w:val="24"/>
        </w:rPr>
        <w:t>.</w:t>
      </w:r>
      <w:r w:rsidRPr="009B14A6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</w:p>
    <w:p w:rsidR="00D51935" w:rsidRPr="009B14A6" w:rsidRDefault="00D51935" w:rsidP="00D51935">
      <w:pPr>
        <w:shd w:val="clear" w:color="auto" w:fill="FFFFFF"/>
        <w:spacing w:after="135" w:line="312" w:lineRule="atLeast"/>
        <w:textAlignment w:val="baseline"/>
        <w:outlineLvl w:val="3"/>
        <w:rPr>
          <w:rFonts w:ascii="Times New Roman" w:hAnsi="Times New Roman" w:cs="Times New Roman"/>
          <w:sz w:val="24"/>
          <w:szCs w:val="24"/>
        </w:rPr>
      </w:pPr>
      <w:r w:rsidRPr="009B14A6">
        <w:rPr>
          <w:rFonts w:ascii="Times New Roman" w:hAnsi="Times New Roman" w:cs="Times New Roman"/>
          <w:sz w:val="24"/>
          <w:szCs w:val="24"/>
        </w:rPr>
        <w:t>WAXING</w:t>
      </w:r>
    </w:p>
    <w:p w:rsidR="00D51935" w:rsidRPr="009B14A6" w:rsidRDefault="007A19ED" w:rsidP="007A19ED">
      <w:pPr>
        <w:shd w:val="clear" w:color="auto" w:fill="FFFFFF"/>
        <w:spacing w:after="300" w:line="240" w:lineRule="auto"/>
        <w:textAlignment w:val="baseline"/>
        <w:rPr>
          <w:rFonts w:ascii="Times New Roman" w:hAnsi="Times New Roman" w:cs="Times New Roman"/>
          <w:color w:val="FF0000"/>
          <w:sz w:val="24"/>
          <w:szCs w:val="24"/>
        </w:rPr>
      </w:pPr>
      <w:r w:rsidRPr="009B14A6">
        <w:rPr>
          <w:rFonts w:ascii="Times New Roman" w:hAnsi="Times New Roman" w:cs="Times New Roman"/>
          <w:color w:val="FF0000"/>
          <w:sz w:val="24"/>
          <w:szCs w:val="24"/>
        </w:rPr>
        <w:t>Natural RICA waxes infused with milk proteins &amp; nutrients for a</w:t>
      </w:r>
      <w:r w:rsidR="00D51935" w:rsidRPr="009B14A6">
        <w:rPr>
          <w:rFonts w:ascii="Times New Roman" w:hAnsi="Times New Roman" w:cs="Times New Roman"/>
          <w:color w:val="FF0000"/>
          <w:sz w:val="24"/>
          <w:szCs w:val="24"/>
        </w:rPr>
        <w:t xml:space="preserve"> hydrating wax experience. </w:t>
      </w:r>
    </w:p>
    <w:p w:rsidR="006D6CE6" w:rsidRDefault="006D6CE6" w:rsidP="00D51935">
      <w:pPr>
        <w:pStyle w:val="Heading4"/>
        <w:shd w:val="clear" w:color="auto" w:fill="FFFFFF"/>
        <w:spacing w:before="0" w:beforeAutospacing="0" w:after="135" w:afterAutospacing="0" w:line="312" w:lineRule="atLeast"/>
        <w:textAlignment w:val="baseline"/>
      </w:pPr>
      <w:bookmarkStart w:id="0" w:name="_GoBack"/>
      <w:r w:rsidRPr="006D6CE6">
        <w:rPr>
          <w:u w:val="single"/>
        </w:rPr>
        <w:t>Massag</w:t>
      </w:r>
      <w:bookmarkEnd w:id="0"/>
      <w:r>
        <w:t xml:space="preserve">e </w:t>
      </w:r>
    </w:p>
    <w:p w:rsidR="00D51935" w:rsidRPr="009B14A6" w:rsidRDefault="00D51935" w:rsidP="00D51935">
      <w:pPr>
        <w:pStyle w:val="Heading4"/>
        <w:shd w:val="clear" w:color="auto" w:fill="FFFFFF"/>
        <w:spacing w:before="0" w:beforeAutospacing="0" w:after="135" w:afterAutospacing="0" w:line="312" w:lineRule="atLeast"/>
        <w:textAlignment w:val="baseline"/>
      </w:pPr>
      <w:r w:rsidRPr="009B14A6">
        <w:t>DEEP TISSUE</w:t>
      </w:r>
    </w:p>
    <w:p w:rsidR="00BA5243" w:rsidRPr="009B14A6" w:rsidRDefault="00BA5243" w:rsidP="00D51935">
      <w:pPr>
        <w:pStyle w:val="NormalWeb"/>
        <w:shd w:val="clear" w:color="auto" w:fill="FFFFFF"/>
        <w:spacing w:before="0" w:beforeAutospacing="0" w:after="300" w:afterAutospacing="0" w:line="300" w:lineRule="atLeast"/>
        <w:textAlignment w:val="baseline"/>
        <w:rPr>
          <w:color w:val="FF0000"/>
        </w:rPr>
      </w:pPr>
      <w:proofErr w:type="gramStart"/>
      <w:r w:rsidRPr="009B14A6">
        <w:rPr>
          <w:color w:val="FF0000"/>
        </w:rPr>
        <w:t xml:space="preserve">Deep muscle </w:t>
      </w:r>
      <w:r w:rsidR="009B14A6" w:rsidRPr="009B14A6">
        <w:rPr>
          <w:color w:val="FF0000"/>
        </w:rPr>
        <w:t>massage</w:t>
      </w:r>
      <w:r w:rsidRPr="009B14A6">
        <w:rPr>
          <w:color w:val="FF0000"/>
        </w:rPr>
        <w:t xml:space="preserve"> with natural pain relievers – Arnica, Sweet Birch &amp; Magnesium</w:t>
      </w:r>
      <w:r w:rsidR="009B14A6">
        <w:rPr>
          <w:color w:val="FF0000"/>
        </w:rPr>
        <w:t>.</w:t>
      </w:r>
      <w:proofErr w:type="gramEnd"/>
    </w:p>
    <w:p w:rsidR="00D51935" w:rsidRPr="009B14A6" w:rsidRDefault="00D51935" w:rsidP="00D51935">
      <w:pPr>
        <w:pStyle w:val="Heading4"/>
        <w:shd w:val="clear" w:color="auto" w:fill="FFFFFF"/>
        <w:spacing w:before="0" w:beforeAutospacing="0" w:after="135" w:afterAutospacing="0" w:line="312" w:lineRule="atLeast"/>
        <w:textAlignment w:val="baseline"/>
      </w:pPr>
      <w:r w:rsidRPr="009B14A6">
        <w:t>AROMATHERAPY STRESS RELIEF</w:t>
      </w:r>
    </w:p>
    <w:p w:rsidR="00287876" w:rsidRPr="00287876" w:rsidRDefault="00287876" w:rsidP="00D51935">
      <w:pPr>
        <w:pStyle w:val="Heading4"/>
        <w:shd w:val="clear" w:color="auto" w:fill="FFFFFF"/>
        <w:spacing w:before="0" w:beforeAutospacing="0" w:after="135" w:afterAutospacing="0" w:line="312" w:lineRule="atLeast"/>
        <w:textAlignment w:val="baseline"/>
        <w:rPr>
          <w:b w:val="0"/>
        </w:rPr>
      </w:pPr>
      <w:r w:rsidRPr="00287876">
        <w:rPr>
          <w:b w:val="0"/>
        </w:rPr>
        <w:t>This aromatic journey targets</w:t>
      </w:r>
      <w:r>
        <w:rPr>
          <w:b w:val="0"/>
        </w:rPr>
        <w:t xml:space="preserve"> the energy centers with </w:t>
      </w:r>
      <w:proofErr w:type="spellStart"/>
      <w:r>
        <w:rPr>
          <w:b w:val="0"/>
        </w:rPr>
        <w:t>Kanya’s</w:t>
      </w:r>
      <w:proofErr w:type="spellEnd"/>
      <w:r w:rsidRPr="00287876">
        <w:rPr>
          <w:b w:val="0"/>
        </w:rPr>
        <w:t xml:space="preserve"> Chakra Balancing remedies.</w:t>
      </w:r>
    </w:p>
    <w:p w:rsidR="00D51935" w:rsidRPr="009B14A6" w:rsidRDefault="00D51935" w:rsidP="00D51935">
      <w:pPr>
        <w:pStyle w:val="Heading4"/>
        <w:shd w:val="clear" w:color="auto" w:fill="FFFFFF"/>
        <w:spacing w:before="0" w:beforeAutospacing="0" w:after="135" w:afterAutospacing="0" w:line="312" w:lineRule="atLeast"/>
        <w:textAlignment w:val="baseline"/>
      </w:pPr>
      <w:r w:rsidRPr="009B14A6">
        <w:t>ADRENAL UPLIFT</w:t>
      </w:r>
    </w:p>
    <w:p w:rsidR="00D51935" w:rsidRPr="009B14A6" w:rsidRDefault="00D51935" w:rsidP="00D51935">
      <w:pPr>
        <w:pStyle w:val="NormalWeb"/>
        <w:shd w:val="clear" w:color="auto" w:fill="FFFFFF"/>
        <w:spacing w:before="0" w:beforeAutospacing="0" w:after="300" w:afterAutospacing="0" w:line="300" w:lineRule="atLeast"/>
        <w:textAlignment w:val="baseline"/>
        <w:rPr>
          <w:color w:val="FF0000"/>
        </w:rPr>
      </w:pPr>
      <w:r w:rsidRPr="009B14A6">
        <w:rPr>
          <w:color w:val="FF0000"/>
        </w:rPr>
        <w:t xml:space="preserve">Blue Eucalyptus Inhalation </w:t>
      </w:r>
      <w:r w:rsidR="001F0DF3" w:rsidRPr="009B14A6">
        <w:rPr>
          <w:color w:val="FF0000"/>
        </w:rPr>
        <w:t xml:space="preserve">+ </w:t>
      </w:r>
      <w:r w:rsidRPr="009B14A6">
        <w:rPr>
          <w:color w:val="FF0000"/>
        </w:rPr>
        <w:t xml:space="preserve">choreographed massage </w:t>
      </w:r>
      <w:r w:rsidR="001F0DF3" w:rsidRPr="009B14A6">
        <w:rPr>
          <w:color w:val="FF0000"/>
        </w:rPr>
        <w:t>to stimulate your immune system</w:t>
      </w:r>
    </w:p>
    <w:p w:rsidR="00D51935" w:rsidRPr="009B14A6" w:rsidRDefault="00D51935" w:rsidP="00D51935">
      <w:pPr>
        <w:pStyle w:val="Heading4"/>
        <w:shd w:val="clear" w:color="auto" w:fill="FFFFFF"/>
        <w:spacing w:before="0" w:beforeAutospacing="0" w:after="135" w:afterAutospacing="0" w:line="312" w:lineRule="atLeast"/>
        <w:textAlignment w:val="baseline"/>
      </w:pPr>
      <w:r w:rsidRPr="009B14A6">
        <w:t>RESTORATIVE JOURNEY</w:t>
      </w:r>
    </w:p>
    <w:p w:rsidR="00D51935" w:rsidRPr="009B14A6" w:rsidRDefault="001F0DF3" w:rsidP="00D51935">
      <w:pPr>
        <w:pStyle w:val="NormalWeb"/>
        <w:shd w:val="clear" w:color="auto" w:fill="FFFFFF"/>
        <w:spacing w:before="0" w:beforeAutospacing="0" w:after="300" w:afterAutospacing="0" w:line="300" w:lineRule="atLeast"/>
        <w:textAlignment w:val="baseline"/>
        <w:rPr>
          <w:color w:val="FF0000"/>
        </w:rPr>
      </w:pPr>
      <w:r w:rsidRPr="009B14A6">
        <w:rPr>
          <w:color w:val="FF0000"/>
        </w:rPr>
        <w:t>A</w:t>
      </w:r>
      <w:r w:rsidR="00D51935" w:rsidRPr="009B14A6">
        <w:rPr>
          <w:color w:val="FF0000"/>
        </w:rPr>
        <w:t xml:space="preserve">dvanced therapy techniques </w:t>
      </w:r>
      <w:r w:rsidRPr="009B14A6">
        <w:rPr>
          <w:color w:val="FF0000"/>
        </w:rPr>
        <w:t xml:space="preserve">+ </w:t>
      </w:r>
      <w:r w:rsidR="00D51935" w:rsidRPr="009B14A6">
        <w:rPr>
          <w:color w:val="FF0000"/>
        </w:rPr>
        <w:t xml:space="preserve">healing energy </w:t>
      </w:r>
      <w:r w:rsidRPr="009B14A6">
        <w:rPr>
          <w:color w:val="FF0000"/>
        </w:rPr>
        <w:t>modalities to encourage</w:t>
      </w:r>
      <w:r w:rsidR="009B14A6">
        <w:rPr>
          <w:color w:val="FF0000"/>
        </w:rPr>
        <w:t xml:space="preserve"> balance &amp;</w:t>
      </w:r>
      <w:r w:rsidR="00D51935" w:rsidRPr="009B14A6">
        <w:rPr>
          <w:color w:val="FF0000"/>
        </w:rPr>
        <w:t xml:space="preserve"> energy flow. </w:t>
      </w:r>
    </w:p>
    <w:p w:rsidR="00D51935" w:rsidRPr="009B14A6" w:rsidRDefault="00D51935" w:rsidP="00D51935">
      <w:pPr>
        <w:pStyle w:val="Heading4"/>
        <w:shd w:val="clear" w:color="auto" w:fill="FFFFFF"/>
        <w:spacing w:before="0" w:beforeAutospacing="0" w:after="135" w:afterAutospacing="0" w:line="312" w:lineRule="atLeast"/>
        <w:textAlignment w:val="baseline"/>
      </w:pPr>
      <w:r w:rsidRPr="009B14A6">
        <w:t>PRENATAL NURTURING</w:t>
      </w:r>
    </w:p>
    <w:p w:rsidR="00D51935" w:rsidRPr="009B14A6" w:rsidRDefault="001F0DF3" w:rsidP="001F0DF3">
      <w:pPr>
        <w:pStyle w:val="NormalWeb"/>
        <w:shd w:val="clear" w:color="auto" w:fill="FFFFFF"/>
        <w:spacing w:before="0" w:beforeAutospacing="0" w:after="300" w:afterAutospacing="0" w:line="300" w:lineRule="atLeast"/>
        <w:textAlignment w:val="baseline"/>
        <w:rPr>
          <w:color w:val="FF0000"/>
        </w:rPr>
      </w:pPr>
      <w:proofErr w:type="gramStart"/>
      <w:r w:rsidRPr="009B14A6">
        <w:rPr>
          <w:color w:val="FF0000"/>
        </w:rPr>
        <w:t xml:space="preserve">Prenatal massage with </w:t>
      </w:r>
      <w:proofErr w:type="spellStart"/>
      <w:r w:rsidR="00D51935" w:rsidRPr="009B14A6">
        <w:rPr>
          <w:color w:val="FF0000"/>
        </w:rPr>
        <w:t>Gotu</w:t>
      </w:r>
      <w:proofErr w:type="spellEnd"/>
      <w:r w:rsidR="00D51935" w:rsidRPr="009B14A6">
        <w:rPr>
          <w:color w:val="FF0000"/>
        </w:rPr>
        <w:t xml:space="preserve"> Kola, Calendula and Raspberry Ceramides</w:t>
      </w:r>
      <w:r w:rsidRPr="009B14A6">
        <w:rPr>
          <w:color w:val="FF0000"/>
        </w:rPr>
        <w:t>.</w:t>
      </w:r>
      <w:proofErr w:type="gramEnd"/>
      <w:r w:rsidR="00D51935" w:rsidRPr="009B14A6">
        <w:rPr>
          <w:color w:val="FF0000"/>
        </w:rPr>
        <w:t xml:space="preserve"> </w:t>
      </w:r>
    </w:p>
    <w:p w:rsidR="00D51935" w:rsidRPr="009B14A6" w:rsidRDefault="00D51935" w:rsidP="00D51935">
      <w:pPr>
        <w:pStyle w:val="Heading4"/>
        <w:shd w:val="clear" w:color="auto" w:fill="FFFFFF"/>
        <w:spacing w:before="0" w:beforeAutospacing="0" w:after="135" w:afterAutospacing="0" w:line="312" w:lineRule="atLeast"/>
        <w:textAlignment w:val="baseline"/>
      </w:pPr>
      <w:r w:rsidRPr="009B14A6">
        <w:t>HOT STONE MASSAGE THERAPY</w:t>
      </w:r>
    </w:p>
    <w:p w:rsidR="00D51935" w:rsidRPr="009B14A6" w:rsidRDefault="00D51935" w:rsidP="00D51935">
      <w:pPr>
        <w:pStyle w:val="NormalWeb"/>
        <w:shd w:val="clear" w:color="auto" w:fill="FFFFFF"/>
        <w:spacing w:before="0" w:beforeAutospacing="0" w:after="300" w:afterAutospacing="0" w:line="300" w:lineRule="atLeast"/>
        <w:textAlignment w:val="baseline"/>
        <w:rPr>
          <w:color w:val="FF0000"/>
        </w:rPr>
      </w:pPr>
      <w:r w:rsidRPr="009B14A6">
        <w:rPr>
          <w:color w:val="FF0000"/>
        </w:rPr>
        <w:lastRenderedPageBreak/>
        <w:t xml:space="preserve">Hot stone therapy </w:t>
      </w:r>
      <w:r w:rsidR="001F0DF3" w:rsidRPr="009B14A6">
        <w:rPr>
          <w:color w:val="FF0000"/>
        </w:rPr>
        <w:t xml:space="preserve">targeting energy </w:t>
      </w:r>
      <w:r w:rsidR="009B14A6" w:rsidRPr="009B14A6">
        <w:rPr>
          <w:color w:val="FF0000"/>
        </w:rPr>
        <w:t>centers for</w:t>
      </w:r>
      <w:r w:rsidR="001F0DF3" w:rsidRPr="009B14A6">
        <w:rPr>
          <w:color w:val="FF0000"/>
        </w:rPr>
        <w:t xml:space="preserve"> deep nurturing &amp;</w:t>
      </w:r>
      <w:r w:rsidRPr="009B14A6">
        <w:rPr>
          <w:color w:val="FF0000"/>
        </w:rPr>
        <w:t xml:space="preserve"> muscle relaxation</w:t>
      </w:r>
      <w:r w:rsidR="001F0DF3" w:rsidRPr="009B14A6">
        <w:rPr>
          <w:color w:val="FF0000"/>
        </w:rPr>
        <w:t>.</w:t>
      </w:r>
      <w:r w:rsidRPr="009B14A6">
        <w:rPr>
          <w:color w:val="FF0000"/>
        </w:rPr>
        <w:t xml:space="preserve"> </w:t>
      </w:r>
    </w:p>
    <w:p w:rsidR="00D51935" w:rsidRPr="009B14A6" w:rsidRDefault="00D51935" w:rsidP="00D51935">
      <w:pPr>
        <w:pStyle w:val="Heading4"/>
        <w:shd w:val="clear" w:color="auto" w:fill="FFFFFF"/>
        <w:spacing w:before="0" w:beforeAutospacing="0" w:after="135" w:afterAutospacing="0" w:line="312" w:lineRule="atLeast"/>
        <w:textAlignment w:val="baseline"/>
      </w:pPr>
      <w:r w:rsidRPr="009B14A6">
        <w:t>THAI MASSAGE</w:t>
      </w:r>
    </w:p>
    <w:p w:rsidR="001F0DF3" w:rsidRPr="009B14A6" w:rsidRDefault="001F0DF3" w:rsidP="00D51935">
      <w:pPr>
        <w:pStyle w:val="NormalWeb"/>
        <w:shd w:val="clear" w:color="auto" w:fill="FFFFFF"/>
        <w:spacing w:before="0" w:beforeAutospacing="0" w:after="300" w:afterAutospacing="0" w:line="300" w:lineRule="atLeast"/>
        <w:textAlignment w:val="baseline"/>
        <w:rPr>
          <w:color w:val="FF0000"/>
        </w:rPr>
      </w:pPr>
      <w:r w:rsidRPr="009B14A6">
        <w:rPr>
          <w:color w:val="FF0000"/>
        </w:rPr>
        <w:t xml:space="preserve">Spirit based modality </w:t>
      </w:r>
      <w:r w:rsidR="009B14A6">
        <w:rPr>
          <w:color w:val="FF0000"/>
        </w:rPr>
        <w:t>encompassing</w:t>
      </w:r>
      <w:r w:rsidRPr="009B14A6">
        <w:rPr>
          <w:color w:val="FF0000"/>
        </w:rPr>
        <w:t xml:space="preserve"> </w:t>
      </w:r>
      <w:r w:rsidR="009B14A6">
        <w:rPr>
          <w:color w:val="FF0000"/>
        </w:rPr>
        <w:t>“</w:t>
      </w:r>
      <w:proofErr w:type="spellStart"/>
      <w:r w:rsidRPr="009B14A6">
        <w:rPr>
          <w:color w:val="FF0000"/>
        </w:rPr>
        <w:t>Metta</w:t>
      </w:r>
      <w:proofErr w:type="spellEnd"/>
      <w:r w:rsidRPr="009B14A6">
        <w:rPr>
          <w:color w:val="FF0000"/>
        </w:rPr>
        <w:t>.</w:t>
      </w:r>
      <w:r w:rsidR="009B14A6">
        <w:rPr>
          <w:color w:val="FF0000"/>
        </w:rPr>
        <w:t>”</w:t>
      </w:r>
      <w:r w:rsidRPr="009B14A6">
        <w:rPr>
          <w:color w:val="FF0000"/>
        </w:rPr>
        <w:t xml:space="preserve"> </w:t>
      </w:r>
      <w:proofErr w:type="gramStart"/>
      <w:r w:rsidRPr="009B14A6">
        <w:rPr>
          <w:color w:val="FF0000"/>
        </w:rPr>
        <w:t>Described as “having yoga done to you.”</w:t>
      </w:r>
      <w:proofErr w:type="gramEnd"/>
    </w:p>
    <w:p w:rsidR="00D51935" w:rsidRPr="009B14A6" w:rsidRDefault="00D51935" w:rsidP="00D51935">
      <w:pPr>
        <w:pStyle w:val="NormalWeb"/>
        <w:shd w:val="clear" w:color="auto" w:fill="FFFFFF"/>
        <w:spacing w:before="0" w:beforeAutospacing="0" w:after="300" w:afterAutospacing="0" w:line="300" w:lineRule="atLeast"/>
        <w:textAlignment w:val="baseline"/>
      </w:pPr>
      <w:r w:rsidRPr="009B14A6">
        <w:t>Hand + Foot Paraffin</w:t>
      </w:r>
    </w:p>
    <w:p w:rsidR="00D51935" w:rsidRPr="009B14A6" w:rsidRDefault="001F0DF3" w:rsidP="00D51935">
      <w:pPr>
        <w:pStyle w:val="NormalWeb"/>
        <w:shd w:val="clear" w:color="auto" w:fill="FFFFFF"/>
        <w:spacing w:before="0" w:beforeAutospacing="0" w:after="300" w:afterAutospacing="0" w:line="300" w:lineRule="atLeast"/>
        <w:textAlignment w:val="baseline"/>
        <w:rPr>
          <w:color w:val="FF0000"/>
        </w:rPr>
      </w:pPr>
      <w:r w:rsidRPr="009B14A6">
        <w:rPr>
          <w:color w:val="FF0000"/>
        </w:rPr>
        <w:t>Hands &amp; feet</w:t>
      </w:r>
      <w:r w:rsidR="00D51935" w:rsidRPr="009B14A6">
        <w:rPr>
          <w:color w:val="FF0000"/>
        </w:rPr>
        <w:t xml:space="preserve"> enveloped in a warm paraffi</w:t>
      </w:r>
      <w:r w:rsidRPr="009B14A6">
        <w:rPr>
          <w:color w:val="FF0000"/>
        </w:rPr>
        <w:t>n wax + lavender</w:t>
      </w:r>
      <w:r w:rsidR="009B14A6">
        <w:rPr>
          <w:color w:val="FF0000"/>
        </w:rPr>
        <w:t xml:space="preserve"> to repair</w:t>
      </w:r>
      <w:r w:rsidRPr="009B14A6">
        <w:rPr>
          <w:color w:val="FF0000"/>
        </w:rPr>
        <w:t xml:space="preserve"> &amp; hydrates </w:t>
      </w:r>
      <w:r w:rsidR="00D51935" w:rsidRPr="009B14A6">
        <w:rPr>
          <w:color w:val="FF0000"/>
        </w:rPr>
        <w:t>skin.</w:t>
      </w:r>
    </w:p>
    <w:p w:rsidR="00D51935" w:rsidRPr="009B14A6" w:rsidRDefault="00D51935" w:rsidP="00D51935">
      <w:pPr>
        <w:pStyle w:val="Heading4"/>
        <w:shd w:val="clear" w:color="auto" w:fill="FFFFFF"/>
        <w:spacing w:before="0" w:beforeAutospacing="0" w:after="135" w:afterAutospacing="0" w:line="312" w:lineRule="atLeast"/>
        <w:textAlignment w:val="baseline"/>
      </w:pPr>
      <w:r w:rsidRPr="009B14A6">
        <w:t>Reflexology</w:t>
      </w:r>
    </w:p>
    <w:p w:rsidR="00D51935" w:rsidRPr="009B14A6" w:rsidRDefault="00D51935" w:rsidP="00D51935">
      <w:pPr>
        <w:pStyle w:val="NormalWeb"/>
        <w:shd w:val="clear" w:color="auto" w:fill="FFFFFF"/>
        <w:spacing w:before="0" w:beforeAutospacing="0" w:after="300" w:afterAutospacing="0" w:line="300" w:lineRule="atLeast"/>
        <w:textAlignment w:val="baseline"/>
        <w:rPr>
          <w:color w:val="FF0000"/>
        </w:rPr>
      </w:pPr>
      <w:r w:rsidRPr="009B14A6">
        <w:rPr>
          <w:color w:val="FF0000"/>
        </w:rPr>
        <w:t xml:space="preserve">Ancient therapy </w:t>
      </w:r>
      <w:r w:rsidR="001F0DF3" w:rsidRPr="009B14A6">
        <w:rPr>
          <w:color w:val="FF0000"/>
        </w:rPr>
        <w:t>targeting</w:t>
      </w:r>
      <w:r w:rsidRPr="009B14A6">
        <w:rPr>
          <w:color w:val="FF0000"/>
        </w:rPr>
        <w:t xml:space="preserve"> pressure points to induce </w:t>
      </w:r>
      <w:r w:rsidR="001F0DF3" w:rsidRPr="009B14A6">
        <w:rPr>
          <w:color w:val="FF0000"/>
        </w:rPr>
        <w:t>relaxation &amp; increase energy flow.</w:t>
      </w:r>
    </w:p>
    <w:p w:rsidR="00D51935" w:rsidRPr="009B14A6" w:rsidRDefault="00D51935" w:rsidP="00D51935">
      <w:pPr>
        <w:pStyle w:val="Heading4"/>
        <w:shd w:val="clear" w:color="auto" w:fill="FFFFFF"/>
        <w:spacing w:before="0" w:beforeAutospacing="0" w:after="135" w:afterAutospacing="0" w:line="312" w:lineRule="atLeast"/>
        <w:textAlignment w:val="baseline"/>
      </w:pPr>
      <w:r w:rsidRPr="009B14A6">
        <w:t>Wild Lime Scalp Treatment</w:t>
      </w:r>
    </w:p>
    <w:p w:rsidR="00D51935" w:rsidRPr="009B14A6" w:rsidRDefault="00D51935" w:rsidP="00D51935">
      <w:pPr>
        <w:pStyle w:val="NormalWeb"/>
        <w:shd w:val="clear" w:color="auto" w:fill="FFFFFF"/>
        <w:spacing w:before="0" w:beforeAutospacing="0" w:after="300" w:afterAutospacing="0" w:line="300" w:lineRule="atLeast"/>
        <w:textAlignment w:val="baseline"/>
        <w:rPr>
          <w:color w:val="FF0000"/>
        </w:rPr>
      </w:pPr>
      <w:r w:rsidRPr="009B14A6">
        <w:rPr>
          <w:color w:val="FF0000"/>
        </w:rPr>
        <w:t xml:space="preserve">Warm lime oil relaxes </w:t>
      </w:r>
      <w:r w:rsidR="001F0DF3" w:rsidRPr="009B14A6">
        <w:rPr>
          <w:color w:val="FF0000"/>
        </w:rPr>
        <w:t>the</w:t>
      </w:r>
      <w:r w:rsidRPr="009B14A6">
        <w:rPr>
          <w:color w:val="FF0000"/>
        </w:rPr>
        <w:t xml:space="preserve"> nervous s</w:t>
      </w:r>
      <w:r w:rsidR="001F0DF3" w:rsidRPr="009B14A6">
        <w:rPr>
          <w:color w:val="FF0000"/>
        </w:rPr>
        <w:t xml:space="preserve">ystem using pressure points &amp; </w:t>
      </w:r>
      <w:r w:rsidRPr="009B14A6">
        <w:rPr>
          <w:color w:val="FF0000"/>
        </w:rPr>
        <w:t>rhythmic movements.</w:t>
      </w:r>
    </w:p>
    <w:p w:rsidR="00D51935" w:rsidRPr="009B14A6" w:rsidRDefault="00D51935" w:rsidP="00D51935">
      <w:pPr>
        <w:pStyle w:val="Heading4"/>
        <w:shd w:val="clear" w:color="auto" w:fill="FFFFFF"/>
        <w:spacing w:before="0" w:beforeAutospacing="0" w:after="135" w:afterAutospacing="0" w:line="312" w:lineRule="atLeast"/>
        <w:textAlignment w:val="baseline"/>
      </w:pPr>
      <w:r w:rsidRPr="009B14A6">
        <w:t>Bath</w:t>
      </w:r>
    </w:p>
    <w:p w:rsidR="00D51935" w:rsidRPr="009B14A6" w:rsidRDefault="004F1169" w:rsidP="00D51935">
      <w:pPr>
        <w:pStyle w:val="NormalWeb"/>
        <w:shd w:val="clear" w:color="auto" w:fill="FFFFFF"/>
        <w:spacing w:before="0" w:beforeAutospacing="0" w:after="300" w:afterAutospacing="0" w:line="300" w:lineRule="atLeast"/>
        <w:textAlignment w:val="baseline"/>
      </w:pPr>
      <w:r w:rsidRPr="009B14A6">
        <w:rPr>
          <w:color w:val="FF0000"/>
        </w:rPr>
        <w:t>Decrease pain &amp; restores muscle with</w:t>
      </w:r>
      <w:r w:rsidR="00D51935" w:rsidRPr="009B14A6">
        <w:rPr>
          <w:color w:val="FF0000"/>
        </w:rPr>
        <w:t xml:space="preserve"> </w:t>
      </w:r>
      <w:proofErr w:type="spellStart"/>
      <w:r w:rsidR="00D51935" w:rsidRPr="009B14A6">
        <w:rPr>
          <w:color w:val="FF0000"/>
        </w:rPr>
        <w:t>Naturopathica’s</w:t>
      </w:r>
      <w:proofErr w:type="spellEnd"/>
      <w:r w:rsidR="00D51935" w:rsidRPr="009B14A6">
        <w:rPr>
          <w:color w:val="FF0000"/>
        </w:rPr>
        <w:t xml:space="preserve"> Sweet Birch Magnesium Bath Flakes</w:t>
      </w:r>
      <w:r w:rsidRPr="009B14A6">
        <w:rPr>
          <w:color w:val="FF0000"/>
        </w:rPr>
        <w:t>.</w:t>
      </w:r>
    </w:p>
    <w:p w:rsidR="00D51935" w:rsidRPr="009B14A6" w:rsidRDefault="00D51935" w:rsidP="00D51935">
      <w:pPr>
        <w:pStyle w:val="Heading4"/>
        <w:shd w:val="clear" w:color="auto" w:fill="FFFFFF"/>
        <w:spacing w:before="0" w:beforeAutospacing="0" w:after="135" w:afterAutospacing="0" w:line="312" w:lineRule="atLeast"/>
        <w:textAlignment w:val="baseline"/>
      </w:pPr>
      <w:r w:rsidRPr="009B14A6">
        <w:t>Cupping</w:t>
      </w:r>
    </w:p>
    <w:p w:rsidR="00A6530A" w:rsidRPr="009B14A6" w:rsidRDefault="004F1169">
      <w:pPr>
        <w:rPr>
          <w:rFonts w:ascii="Times New Roman" w:hAnsi="Times New Roman" w:cs="Times New Roman"/>
          <w:color w:val="FF0000"/>
          <w:sz w:val="24"/>
          <w:szCs w:val="24"/>
        </w:rPr>
      </w:pPr>
      <w:r w:rsidRPr="009B14A6">
        <w:rPr>
          <w:rFonts w:ascii="Times New Roman" w:hAnsi="Times New Roman" w:cs="Times New Roman"/>
          <w:color w:val="FF0000"/>
          <w:sz w:val="24"/>
          <w:szCs w:val="24"/>
        </w:rPr>
        <w:t>Ancient therapy stimulates blood flow, circulation of energy &amp; removal of toxins.</w:t>
      </w:r>
    </w:p>
    <w:sectPr w:rsidR="00A6530A" w:rsidRPr="009B14A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2MDc3N7Y0NTcyMbNQ0lEKTi0uzszPAykwrAUA+4b4uSwAAAA="/>
  </w:docVars>
  <w:rsids>
    <w:rsidRoot w:val="00D51935"/>
    <w:rsid w:val="001F0DF3"/>
    <w:rsid w:val="002761ED"/>
    <w:rsid w:val="00287876"/>
    <w:rsid w:val="004B4045"/>
    <w:rsid w:val="004F1169"/>
    <w:rsid w:val="006D6CE6"/>
    <w:rsid w:val="006F1251"/>
    <w:rsid w:val="007A19ED"/>
    <w:rsid w:val="009B14A6"/>
    <w:rsid w:val="00BA5243"/>
    <w:rsid w:val="00D51935"/>
    <w:rsid w:val="00ED2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51935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link w:val="Heading4Char"/>
    <w:uiPriority w:val="9"/>
    <w:qFormat/>
    <w:rsid w:val="00D51935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D51935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NormalWeb">
    <w:name w:val="Normal (Web)"/>
    <w:basedOn w:val="Normal"/>
    <w:uiPriority w:val="99"/>
    <w:unhideWhenUsed/>
    <w:rsid w:val="00D5193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D51935"/>
    <w:rPr>
      <w:rFonts w:asciiTheme="majorHAnsi" w:eastAsiaTheme="majorEastAsia" w:hAnsiTheme="majorHAnsi" w:cstheme="majorBidi"/>
      <w:b/>
      <w:bCs/>
      <w:color w:val="4F81BD" w:themeColor="accent1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51935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link w:val="Heading4Char"/>
    <w:uiPriority w:val="9"/>
    <w:qFormat/>
    <w:rsid w:val="00D51935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D51935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NormalWeb">
    <w:name w:val="Normal (Web)"/>
    <w:basedOn w:val="Normal"/>
    <w:uiPriority w:val="99"/>
    <w:unhideWhenUsed/>
    <w:rsid w:val="00D5193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D51935"/>
    <w:rPr>
      <w:rFonts w:asciiTheme="majorHAnsi" w:eastAsiaTheme="majorEastAsia" w:hAnsiTheme="majorHAnsi" w:cstheme="majorBidi"/>
      <w:b/>
      <w:bCs/>
      <w:color w:val="4F81BD" w:themeColor="accen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380394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7167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6205429">
              <w:marLeft w:val="0"/>
              <w:marRight w:val="0"/>
              <w:marTop w:val="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5105358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9715312">
              <w:marLeft w:val="0"/>
              <w:marRight w:val="0"/>
              <w:marTop w:val="0"/>
              <w:marBottom w:val="0"/>
              <w:divBdr>
                <w:top w:val="single" w:sz="6" w:space="23" w:color="5B6D7F"/>
                <w:left w:val="single" w:sz="6" w:space="15" w:color="5B6D7F"/>
                <w:bottom w:val="single" w:sz="6" w:space="23" w:color="5B6D7F"/>
                <w:right w:val="single" w:sz="6" w:space="15" w:color="5B6D7F"/>
              </w:divBdr>
              <w:divsChild>
                <w:div w:id="1628778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04215337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3046465">
              <w:marLeft w:val="0"/>
              <w:marRight w:val="0"/>
              <w:marTop w:val="0"/>
              <w:marBottom w:val="0"/>
              <w:divBdr>
                <w:top w:val="single" w:sz="6" w:space="23" w:color="5B6D7F"/>
                <w:left w:val="single" w:sz="6" w:space="15" w:color="5B6D7F"/>
                <w:bottom w:val="single" w:sz="6" w:space="23" w:color="5B6D7F"/>
                <w:right w:val="single" w:sz="6" w:space="15" w:color="5B6D7F"/>
              </w:divBdr>
              <w:divsChild>
                <w:div w:id="314801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27361829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7915300">
              <w:marLeft w:val="0"/>
              <w:marRight w:val="0"/>
              <w:marTop w:val="0"/>
              <w:marBottom w:val="0"/>
              <w:divBdr>
                <w:top w:val="single" w:sz="6" w:space="23" w:color="5B6D7F"/>
                <w:left w:val="single" w:sz="6" w:space="15" w:color="5B6D7F"/>
                <w:bottom w:val="single" w:sz="6" w:space="23" w:color="5B6D7F"/>
                <w:right w:val="single" w:sz="6" w:space="15" w:color="5B6D7F"/>
              </w:divBdr>
              <w:divsChild>
                <w:div w:id="11833965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06331940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7035335">
              <w:marLeft w:val="0"/>
              <w:marRight w:val="0"/>
              <w:marTop w:val="0"/>
              <w:marBottom w:val="0"/>
              <w:divBdr>
                <w:top w:val="single" w:sz="6" w:space="23" w:color="5B6D7F"/>
                <w:left w:val="single" w:sz="6" w:space="15" w:color="5B6D7F"/>
                <w:bottom w:val="single" w:sz="6" w:space="23" w:color="5B6D7F"/>
                <w:right w:val="single" w:sz="6" w:space="15" w:color="5B6D7F"/>
              </w:divBdr>
              <w:divsChild>
                <w:div w:id="777455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08645264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2797600">
              <w:marLeft w:val="0"/>
              <w:marRight w:val="0"/>
              <w:marTop w:val="0"/>
              <w:marBottom w:val="0"/>
              <w:divBdr>
                <w:top w:val="single" w:sz="6" w:space="23" w:color="5B6D7F"/>
                <w:left w:val="single" w:sz="6" w:space="15" w:color="5B6D7F"/>
                <w:bottom w:val="single" w:sz="6" w:space="23" w:color="5B6D7F"/>
                <w:right w:val="single" w:sz="6" w:space="15" w:color="5B6D7F"/>
              </w:divBdr>
              <w:divsChild>
                <w:div w:id="1625038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18321842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9668613">
              <w:marLeft w:val="0"/>
              <w:marRight w:val="0"/>
              <w:marTop w:val="0"/>
              <w:marBottom w:val="0"/>
              <w:divBdr>
                <w:top w:val="single" w:sz="6" w:space="23" w:color="5B6D7F"/>
                <w:left w:val="single" w:sz="6" w:space="15" w:color="5B6D7F"/>
                <w:bottom w:val="single" w:sz="6" w:space="23" w:color="5B6D7F"/>
                <w:right w:val="single" w:sz="6" w:space="15" w:color="5B6D7F"/>
              </w:divBdr>
              <w:divsChild>
                <w:div w:id="1608809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25219320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3661704">
              <w:marLeft w:val="0"/>
              <w:marRight w:val="0"/>
              <w:marTop w:val="0"/>
              <w:marBottom w:val="0"/>
              <w:divBdr>
                <w:top w:val="single" w:sz="6" w:space="23" w:color="5B6D7F"/>
                <w:left w:val="single" w:sz="6" w:space="15" w:color="5B6D7F"/>
                <w:bottom w:val="single" w:sz="6" w:space="23" w:color="5B6D7F"/>
                <w:right w:val="single" w:sz="6" w:space="15" w:color="5B6D7F"/>
              </w:divBdr>
              <w:divsChild>
                <w:div w:id="1863282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63798225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7850364">
              <w:marLeft w:val="0"/>
              <w:marRight w:val="0"/>
              <w:marTop w:val="0"/>
              <w:marBottom w:val="0"/>
              <w:divBdr>
                <w:top w:val="single" w:sz="6" w:space="23" w:color="5B6D7F"/>
                <w:left w:val="single" w:sz="6" w:space="15" w:color="5B6D7F"/>
                <w:bottom w:val="single" w:sz="6" w:space="23" w:color="5B6D7F"/>
                <w:right w:val="single" w:sz="6" w:space="15" w:color="5B6D7F"/>
              </w:divBdr>
              <w:divsChild>
                <w:div w:id="19702089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4328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8888148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5141836">
              <w:marLeft w:val="0"/>
              <w:marRight w:val="0"/>
              <w:marTop w:val="0"/>
              <w:marBottom w:val="0"/>
              <w:divBdr>
                <w:top w:val="single" w:sz="6" w:space="23" w:color="5B6D7F"/>
                <w:left w:val="single" w:sz="6" w:space="15" w:color="5B6D7F"/>
                <w:bottom w:val="single" w:sz="6" w:space="23" w:color="5B6D7F"/>
                <w:right w:val="single" w:sz="6" w:space="15" w:color="5B6D7F"/>
              </w:divBdr>
              <w:divsChild>
                <w:div w:id="7375549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04312735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9721476">
              <w:marLeft w:val="0"/>
              <w:marRight w:val="0"/>
              <w:marTop w:val="0"/>
              <w:marBottom w:val="0"/>
              <w:divBdr>
                <w:top w:val="single" w:sz="6" w:space="23" w:color="5B6D7F"/>
                <w:left w:val="single" w:sz="6" w:space="15" w:color="5B6D7F"/>
                <w:bottom w:val="single" w:sz="6" w:space="23" w:color="5B6D7F"/>
                <w:right w:val="single" w:sz="6" w:space="15" w:color="5B6D7F"/>
              </w:divBdr>
              <w:divsChild>
                <w:div w:id="7106896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10970976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771723">
              <w:marLeft w:val="0"/>
              <w:marRight w:val="0"/>
              <w:marTop w:val="0"/>
              <w:marBottom w:val="0"/>
              <w:divBdr>
                <w:top w:val="single" w:sz="6" w:space="23" w:color="5B6D7F"/>
                <w:left w:val="single" w:sz="6" w:space="15" w:color="5B6D7F"/>
                <w:bottom w:val="single" w:sz="6" w:space="23" w:color="5B6D7F"/>
                <w:right w:val="single" w:sz="6" w:space="15" w:color="5B6D7F"/>
              </w:divBdr>
              <w:divsChild>
                <w:div w:id="753433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60804509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6691976">
              <w:marLeft w:val="0"/>
              <w:marRight w:val="0"/>
              <w:marTop w:val="0"/>
              <w:marBottom w:val="0"/>
              <w:divBdr>
                <w:top w:val="single" w:sz="6" w:space="23" w:color="5B6D7F"/>
                <w:left w:val="single" w:sz="6" w:space="15" w:color="5B6D7F"/>
                <w:bottom w:val="single" w:sz="6" w:space="23" w:color="5B6D7F"/>
                <w:right w:val="single" w:sz="6" w:space="15" w:color="5B6D7F"/>
              </w:divBdr>
              <w:divsChild>
                <w:div w:id="718506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76406476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6892953">
              <w:marLeft w:val="0"/>
              <w:marRight w:val="0"/>
              <w:marTop w:val="0"/>
              <w:marBottom w:val="0"/>
              <w:divBdr>
                <w:top w:val="single" w:sz="6" w:space="23" w:color="5B6D7F"/>
                <w:left w:val="single" w:sz="6" w:space="15" w:color="5B6D7F"/>
                <w:bottom w:val="single" w:sz="6" w:space="23" w:color="5B6D7F"/>
                <w:right w:val="single" w:sz="6" w:space="15" w:color="5B6D7F"/>
              </w:divBdr>
              <w:divsChild>
                <w:div w:id="17372416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79433445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3846312">
              <w:marLeft w:val="0"/>
              <w:marRight w:val="0"/>
              <w:marTop w:val="0"/>
              <w:marBottom w:val="0"/>
              <w:divBdr>
                <w:top w:val="single" w:sz="6" w:space="23" w:color="5B6D7F"/>
                <w:left w:val="single" w:sz="6" w:space="15" w:color="5B6D7F"/>
                <w:bottom w:val="single" w:sz="6" w:space="23" w:color="5B6D7F"/>
                <w:right w:val="single" w:sz="6" w:space="15" w:color="5B6D7F"/>
              </w:divBdr>
              <w:divsChild>
                <w:div w:id="972947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</TotalTime>
  <Pages>2</Pages>
  <Words>282</Words>
  <Characters>1611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9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l Zelig</dc:creator>
  <cp:lastModifiedBy>Mel Zelig</cp:lastModifiedBy>
  <cp:revision>8</cp:revision>
  <dcterms:created xsi:type="dcterms:W3CDTF">2019-03-04T20:16:00Z</dcterms:created>
  <dcterms:modified xsi:type="dcterms:W3CDTF">2019-03-06T01:07:00Z</dcterms:modified>
</cp:coreProperties>
</file>